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ซ้อม)</w:t>
      </w:r>
      <w:r>
        <w:t xml:space="preserve"> </w:t>
      </w:r>
      <w:r>
        <w:t xml:space="preserve">งานวันคนพิการสากล</w:t>
      </w:r>
      <w:r>
        <w:t xml:space="preserve"> </w:t>
      </w:r>
      <w:r>
        <w:t xml:space="preserve">ประจําปี</w:t>
      </w:r>
      <w:r>
        <w:t xml:space="preserve"> </w:t>
      </w:r>
      <w:r>
        <w:t xml:space="preserve">2565</w:t>
      </w:r>
      <w:r>
        <w:t xml:space="preserve"> </w:t>
      </w:r>
      <w:r>
        <w:t xml:space="preserve">วันพฤหัสบดี</w:t>
      </w:r>
      <w:r>
        <w:t xml:space="preserve"> </w:t>
      </w:r>
      <w:r>
        <w:t xml:space="preserve">ที่</w:t>
      </w:r>
      <w:r>
        <w:t xml:space="preserve"> </w:t>
      </w:r>
      <w:r>
        <w:t xml:space="preserve">1</w:t>
      </w:r>
      <w:r>
        <w:t xml:space="preserve"> </w:t>
      </w:r>
      <w:r>
        <w:t xml:space="preserve">ธันวาคม</w:t>
      </w:r>
      <w:r>
        <w:t xml:space="preserve"> </w:t>
      </w:r>
      <w:r>
        <w:t xml:space="preserve">2565</w:t>
      </w:r>
      <w:r>
        <w:t xml:space="preserve"> </w:t>
      </w:r>
      <w:r>
        <w:t xml:space="preserve">เวลา</w:t>
      </w:r>
      <w:r>
        <w:t xml:space="preserve"> </w:t>
      </w:r>
      <w:r>
        <w:t xml:space="preserve">08:00</w:t>
      </w:r>
      <w:r>
        <w:t xml:space="preserve"> </w:t>
      </w:r>
      <w:r>
        <w:t xml:space="preserve">-</w:t>
      </w:r>
      <w:r>
        <w:t xml:space="preserve"> </w:t>
      </w:r>
      <w:r>
        <w:t xml:space="preserve">12:00</w:t>
      </w:r>
      <w:r>
        <w:t xml:space="preserve"> </w:t>
      </w:r>
      <w:r>
        <w:t xml:space="preserve">น.</w:t>
      </w:r>
      <w:r>
        <w:t xml:space="preserve"> </w:t>
      </w:r>
      <w:r>
        <w:t xml:space="preserve">ภาคเช้า</w:t>
      </w:r>
      <w:r>
        <w:t xml:space="preserve"> </w:t>
      </w:r>
      <w:r>
        <w:t xml:space="preserve">ณ</w:t>
      </w:r>
      <w:r>
        <w:t xml:space="preserve"> </w:t>
      </w:r>
      <w:r>
        <w:t xml:space="preserve">ศูนย์ราชการแจ้งวัฒนะ</w:t>
      </w:r>
    </w:p>
    <w:p>
      <w:pPr>
        <w:pStyle w:val="Date"/>
      </w:pPr>
      <w:r>
        <w:t xml:space="preserve">วันพฤหัสบดีที่</w:t>
      </w:r>
      <w:r>
        <w:t xml:space="preserve"> </w:t>
      </w:r>
      <w:r>
        <w:t xml:space="preserve">1</w:t>
      </w:r>
      <w:r>
        <w:t xml:space="preserve"> </w:t>
      </w:r>
      <w:r>
        <w:t xml:space="preserve">ธันวาคม</w:t>
      </w:r>
      <w:r>
        <w:t xml:space="preserve"> </w:t>
      </w:r>
      <w:r>
        <w:t xml:space="preserve">2565</w:t>
      </w:r>
      <w:r>
        <w:t xml:space="preserve"> </w:t>
      </w:r>
      <w:r>
        <w:t xml:space="preserve">เวลา</w:t>
      </w:r>
      <w:r>
        <w:t xml:space="preserve"> </w:t>
      </w:r>
      <w:r>
        <w:t xml:space="preserve">07.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ศูนย์บริการคำบรรยายแทนเสียง ประเทศไทpapartparticipaparticitionฯสสวัสดีครับ ทดสอบ 1 2 3 4 5โอเค ไปไวครับ เบอร์ 3 สวัสดีครับเบอร์ 3 สวัสดีครับ เบอร์ 3 ทดสอบ 1 2 3 4 5 6 7 8 9 ทดสอบ 1 2 3 4 5 6 7 ทดสอบ ทดสอบ โอเคครับ ได้ยินอยู่ครับ ข้างบน เบอร์ 5 ครับ เบอร์ 5 ครับ ทดสอบ 1 2 3 4 5 สวัสดีครับ ทดสอบ // เอามาใช้บนเวทีเลย // ได้ ๆ เบอร์ 6 ไปได้เลย ตอนนี้โพเดียมมันเป็น 2 ข้อถูกหรือเปล่า โอเค เพราะว่าเดี๋ยวตอน Move ออกไปเลยนะ เพราะมันขวางทางบันไดตรงนี้ เดี๋ยววางตัวละครในการ Move ดี ๆ นะ เบอร์ 5 สวัสดีครับ สวัสดีครับ ทดสอบ 1 2 3 4 5 เบอร์ 5 ทดสอบ เช็ก เบอร์ 5 บนเวทีชัดเจนครับ เบอร์ 6 เบอร์ 6 สวัสดีครับ ทดสอบ 1 2 3 เบอร์ 6 ๆ ๆ ๆ สวัสดีครับ ทดสอบ 1 2 3 4 5 6 7 2 3 4 5 6 7 8 9 เสียงชัดเจนดีครับ มีอีกไหม เดี๋ยวหาหาอะไรมากั้น เป็นโต๊ะก็ได้ไม่ให้เดิน ก็คือพูดรวมนะครับ เป็นผู้มีเกียรติโอเค เดี๋ยวมาร์กจุดถ่ายภาพไว้ให้หน่อยนะ มาร์คเป็นเลขคี่ไว้ก่อนนะ สัก 5 คนพอ ที่เหลือ 6 นะครับ ฝากหน่อย มาร์กแล้ว โอเค ทำไฟแล้ว พี่เสกเดี๋ยวลอง ทำPlayback ให้หน่อยครับพี่ เอาเกณฑ์เปิดตัว เกณฑ์พิธีกร เดี๋ยวให้พี่ดูเลยนะ ก็คือตอนเปิดตัวพิธีกรนะครับ เริ่มจาก walk in</w:t>
      </w:r>
    </w:p>
    <w:p>
      <w:pPr>
        <w:pStyle w:val="BodyText"/>
      </w:pPr>
      <w:r>
        <w:t xml:space="preserve">[เสียงดนตรี] ขอเป็น Sence walk in มาก่อนนะห่างไป อีกนิดหนึ่ง โอเค โอเค พร้อมนะครับ รู้สึกตอนนี้พี่ เวทีน่ะมันเด่นกว่าพิธีกร Walking พิธีกรอยู่ตรงนี้นะครับผม โอเค ข้างบนก็ยังไม่ต้องสว่างมากนะครับ สราญภัทร อนุมัติราชกิจ กระทรวงแรงงานฃสวัสดีครับโอเคพี่ ฝากยืนจุด mc ก่อน เอาอะไรนะ ยืนจุดบอก MC ให้หน่อยครับ แล้วเดี๋ยวผมจะขอดูซีนไฟ ตอนที่จะเชิญผู้ใหญ่นะครับ ลองเชิญดูครับ คุณอนุกูลนะ โอเค ลำดับต่อไปนะครับ เดี๋ยวกระผมนะครับ จะเป็นพิธีกรนะครับ อันนี้เจาะมาที่เชิญท่านอนุกูลเลยนะ ปเดี๋ยวนะ เดี๋ยว พี่ช่างภาพไม่อยู่ เอาท่อนนี้ก่อนก็ได้ มันเข้าบอร์ดนะ เข้าดรีมเมอร์นะ เดี๋ยวอาจจะลดเปอร์เซ็นต์เฉย ๆ แต่เอาสแตนอินได้เลย อันนี้คือดรีมมันดรีมคู่เปล่า อ๋อ เดี๋ยวผมดูก่อนนะ พี่ ๆ กดทั้งตัวเลยได้ไหมครับตอนนี้มันยังตาผู้ใหญ่ โอเค ได้ครับ ๆ ข้างบนเอาอะไร เข้าบนเสร็จไหม เดี๋ยวขอลองซ้อมเต็มเลยนะ ถ้าพร้อมแล้วสเตจมูปได้เลย ซ้อมยกด้วยนะรอบนี้เดี๋ยวจะเริ่มซ้อมแบบไว ๆ นะครับ มีวอล์กอิน เครื่องไฟย้อน โอเค เดี๋ยวพี่ของฝั่งพี่เอกต้องส่ง ต้องหาที่ยืนดี ๆ นะ ตอนนี้มันเข้าเฟรมหนักอยู่ ยืนข้างล่างเลยก็ได้ครับ ตรงบันไดน่ะ เราไม่ต้องไปยุ่งกับสโลปเลย ตรงที่พี่บีได้เลย โอเค เดี๋ยวสมมติว่า 9.30 น. จะเริ่มงานนะครับ เริ่มจากเปิดตัวพิธีกรนะครับ เอาหน้าเปิดตัวพิธีกรนะครับ 5 4 3 2 1</w:t>
      </w:r>
    </w:p>
    <w:p>
      <w:pPr>
        <w:pStyle w:val="BodyText"/>
      </w:pPr>
      <w:r>
        <w:t xml:space="preserve">[เสียงดนตรี] กล่าวสวัสดีคุณท่านนะครับ ดิฉันคุณออยล์นะคะ รับบทเป็นพิธีกรดำเนินรายการ ในพิธีวันคนพิการสากลประจำปี 2565 นะครับ และพิธีกรก็จะพูดถึงวัตถุประสงค์โครงการนะครับ จนถึงเข้าคิวนะครับ ลำดับต่อไปขอเรียนเชิญนะครับ ท่าน สราญภัทร อนุมัติราชกิจ อธิบดีกรมส่งเสริมและพัฒนาคุณภาพชีวิตคนพิการ มากล่าวรายงานที่โพเดียมด้านล่างขอเรียนเชิญ อันนี้สเตจเราต้องคอยดูด้วยนะครับ</w:t>
      </w:r>
    </w:p>
    <w:p>
      <w:pPr>
        <w:pStyle w:val="BodyText"/>
      </w:pPr>
      <w:r>
        <w:t xml:space="preserve">(คุณสราญภัทร) เรียนท่านปลัดกระทรวง วันนี้เป็นโอกาสดี วันนี้เป็นโอกาสดีในวันคนพิการสากลประจำปี 2565 ซึ่งสหประชาชาติได้กำหนดไว้ ในวันที่ 3 ธันวาคมของทุกปี ขอบคุณครับ ลองเชิงก่อนนะ ท่าน ใช่ครับ ฐานสปีดท่านสราญภัทร ตอนนี้ขอเรียนเชิญท่านสราญภัทร โอกาสนี้ขอเรียนเชิญคุณอนุกูลขึ้นกล่าวเปิดงาน ณ บัดนี้ครับ</w:t>
      </w:r>
    </w:p>
    <w:p>
      <w:pPr>
        <w:pStyle w:val="BodyText"/>
      </w:pPr>
      <w:r>
        <w:t xml:space="preserve">[เสียงดนตรี] ต้องขอขอบคุณท่านสราญ อันนี้คือให้พิธีกร Dead Air ไปเลยนะ เอาใหม่ ขออีกรอบหนึ่ง เขา ใช้สปีด เขาจะเรียนเชิญคุณอนุกูลนะ ขึ้นกล่าวเปิดเองนะ พิธีกรไม่ต้อง ได้ ๆ แต่ถ้าเกิดมันมีช่วง Dead Air ก็ไม่ต้อง rap up ขอทรานส์สปีดอีกรอบหนึ่ง โอกาสนี้ขอเรียนเชิญ คุณอนุกูลขึ้นกล่าวเปิดงาน ณ บัดนี้ครับ อย่าลืมสเตจนะ อย่าลืมนะต้องเข้าตามด้วยนะครับ ต้องคอยดู</w:t>
      </w:r>
    </w:p>
    <w:p>
      <w:pPr>
        <w:pStyle w:val="BodyText"/>
      </w:pPr>
      <w:r>
        <w:t xml:space="preserve">(คุณอนุกูล) สวัสดีครับ ผมอุนกูล ปีดแก้ว แก้วก็จะกล่าวถึงบทบาทของงานพิธีนะครับ ว2565 นะครับ สมมุติว่ากล่าวจบนะครับ ขอเปิดงานนะครับ ขอบคุณครับ</w:t>
      </w:r>
    </w:p>
    <w:p>
      <w:pPr>
        <w:pStyle w:val="BodyText"/>
      </w:pPr>
      <w:r>
        <w:t xml:space="preserve">(คุณสิราสมินธิ์ ) ต้องขอขอบคุณท่านอนุกูล ปีดแก้ว ปลัดกระทรวงการพัฒนาสังคมและความมั่นคงของมนุษย์นะครับ และลำดับต่อไปขอเรียนเชิบท่านยังอยู่บนเวที เพื่อร่วมถ่ายภาพกันท่านแขกผู้มีเกียรติทุกท่านแขกผู้มีทุกท่านนะครับ ลำดับต่อไปขอเรียนเชิญท่านสราญภัทร อนุมัติราชกิจ อธิบดีกรมส่งเสริมและพัฒนาคุณภาพชีวิตคนพิการ และแขกผู้มีเกียรติ รวมถึงคณะผู้บริการของกระทรวงขึ้นมาถ่ายภาพร่วมกันครับ ตอนนี้ก็จะขึ้นมาถ่ายภาพนะครับ กี่ท่านยังไม่ทราบแน่ชัดนะครับ โอเค พิธีกรก็ให้สัญญาณนะว่ากี่ช็อต กี่ช็อตอะไรก็ว่าไป สมมติถ่ายเสร็จเสร็จเรียบร้อย สมมุติถ่ายเสร็จก็ขอขอบคุณ ท่านอนุกูลนะครับ ท่านอนุกูล กับท่านสราญภัทร เชิญลงจากเวที แล้วก็อาจจะมีการเยี่ยมชมนิทรรศการนะครับ อันนี้แล้วแต่ผู้ใหย่จะแจ้งมานะครับ หลังจากจบตรงพิธีการ ตรงนี้กล่าวนำถึงบทบาทของหลังจากนั้นก็จะเป็นการนำเสนอและแลกเปลี่ยนความคิดเห็นจากผู้ช่วย ผู้ช่วยศาสตราจารย์ปัณรส มาลากุล ณ อยุธยา จะเป็นช่วง พักรับประทานอาหารกลางวันนะครับ ถัดมาช่วงบ่ายโมงครึ่งจะเป็นการวางแผนพร้อมสร้างอนาคต ท่านเลขธิการนะครับ แล้วก็มีการแสดงของ พวกพี่ ๆท่านคนพิการนะครับ แล้วก็ปิดเวทีครับ โอเค พี่ปอครับ ตอนนี้มันจะมี มันจะมีตัวหนังสือสำหรับคนที่ไม่ได้ยินให้นะ กับแปลภาษา อาจจะต้องรอจังหวะ ท่านอาจจะไม่ต้องเร็วมากท่านพิธีกรนะ โอเค คุณออยล์รับทราบแล้ว ไปเลยนะ โอเค ทีนี้ผมขอดูซีนที่เป็นพรีเซนต์นำเสนอหน่อย lighting กับจอน่ะ Lighting ไฟปกติล่ะครับ ตอนนี้ไซซ์จอมันหาย ตอนนี้มอนิเตอร์ขึ้นเหมือนกันไหมครับ พาวเวอร์พอย โอเค ถ้าอย่างนั้นน่ะ ฝากมาร์กจุดยืนพร้อมนำเสนอให้หน่อย ไม่ต้องตรงกลางนะ ขอเป็นฝั่งนี้นะ เฉียงมาหน่อย ไม่ให้บังจอ ใช่ เข้าไปอีกนิดหนึ่งได้ครับ โอเค แล้วก็หันหน้าออกมานะ โอเคครับ อาจจะลดแนวมอนิเตอร์น่ะครับ แนวมอนิเตอร์ครับ เพราะว่าให้ยืนฝั่งนี้เพราะว่าจะมีจอแปลภาษาจะได้ไม่ทับไลน์กันนะครับ เอาตัว Pointer ลงหน่อย ลองเช็กหน่อยสัญญาณ เราลองชี้แบบไม่ต้องชี้คอนโทรลดู ว่าถึงไหม ได้ไหม พี่เสกมีตัวสายส่งไหมพี่ ไม่ได้เอามาใช่ไหม มันไม่ถึง ตอนนี้ไม่ถึง ดูเครื่องหน่อย ยัง แล้วลองยืนตามมาร์กแล้วลองชี้ดู</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ซ้อม) งานวันคนพิการสากล ประจําปี 2565 วันพฤหัสบดี ที่ 1 ธันวาคม 2565 เวลา 08:00 - 12:00 น. ภาคเช้า ณ ศูนย์ราชการแจ้งวัฒนะ</dc:title>
  <dc:creator/>
  <cp:keywords/>
  <dcterms:created xsi:type="dcterms:W3CDTF">2022-12-01T02:23:38Z</dcterms:created>
  <dcterms:modified xsi:type="dcterms:W3CDTF">2022-12-01T02:23: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1 ธันวาคม 2565 เวลา 07.00 น.</vt:lpwstr>
  </property>
  <property fmtid="{D5CDD505-2E9C-101B-9397-08002B2CF9AE}" pid="3" name="subtitle">
    <vt:lpwstr/>
  </property>
</Properties>
</file>